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294B1" w14:textId="77777777" w:rsidR="00A72533" w:rsidRPr="001F1FCC" w:rsidRDefault="00A72533" w:rsidP="00A72533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1F1FCC">
        <w:rPr>
          <w:rFonts w:ascii="Arial" w:eastAsia="Times New Roman" w:hAnsi="Arial" w:cs="Arial"/>
          <w:b/>
          <w:bCs/>
          <w:sz w:val="24"/>
          <w:szCs w:val="24"/>
        </w:rPr>
        <w:t>Local Workforce Area 10 Policy Letter 19-02</w:t>
      </w:r>
    </w:p>
    <w:p w14:paraId="1C5EF2FD" w14:textId="409967E9" w:rsidR="00A72533" w:rsidRPr="001F1FCC" w:rsidRDefault="00A72533" w:rsidP="00A72533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bookmarkStart w:id="0" w:name="_GoBack"/>
      <w:r w:rsidRPr="001F1FCC">
        <w:rPr>
          <w:rFonts w:ascii="Arial" w:eastAsia="Times New Roman" w:hAnsi="Arial" w:cs="Arial"/>
          <w:b/>
          <w:bCs/>
          <w:sz w:val="24"/>
          <w:szCs w:val="24"/>
        </w:rPr>
        <w:t xml:space="preserve">Definition of Long-term </w:t>
      </w:r>
      <w:r w:rsidR="00BA006A">
        <w:rPr>
          <w:rFonts w:ascii="Arial" w:eastAsia="Times New Roman" w:hAnsi="Arial" w:cs="Arial"/>
          <w:b/>
          <w:bCs/>
          <w:sz w:val="24"/>
          <w:szCs w:val="24"/>
        </w:rPr>
        <w:t>U</w:t>
      </w:r>
      <w:r w:rsidRPr="001F1FCC">
        <w:rPr>
          <w:rFonts w:ascii="Arial" w:eastAsia="Times New Roman" w:hAnsi="Arial" w:cs="Arial"/>
          <w:b/>
          <w:bCs/>
          <w:sz w:val="24"/>
          <w:szCs w:val="24"/>
        </w:rPr>
        <w:t>nemployed</w:t>
      </w:r>
    </w:p>
    <w:bookmarkEnd w:id="0"/>
    <w:p w14:paraId="2C49F14F" w14:textId="2BBB2650" w:rsidR="00B57A2D" w:rsidRPr="001F1FCC" w:rsidRDefault="00B57A2D" w:rsidP="00A72533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019C9F98" w14:textId="77777777" w:rsidR="00A72533" w:rsidRPr="001F1FCC" w:rsidRDefault="00A72533" w:rsidP="00A72533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70A328DD" w14:textId="7D684746" w:rsidR="00A72533" w:rsidRPr="001F1FCC" w:rsidRDefault="00B57A2D" w:rsidP="0007675E">
      <w:pPr>
        <w:pStyle w:val="NormalWeb"/>
        <w:rPr>
          <w:rFonts w:ascii="Arial" w:hAnsi="Arial" w:cs="Arial"/>
          <w:b/>
        </w:rPr>
      </w:pPr>
      <w:r w:rsidRPr="001F1FCC">
        <w:rPr>
          <w:rFonts w:ascii="Arial" w:hAnsi="Arial" w:cs="Arial"/>
          <w:b/>
        </w:rPr>
        <w:t>Purpose:</w:t>
      </w:r>
    </w:p>
    <w:p w14:paraId="24833634" w14:textId="2947405B" w:rsidR="00B57A2D" w:rsidRDefault="00B57A2D" w:rsidP="0007675E">
      <w:pPr>
        <w:pStyle w:val="NormalWeb"/>
        <w:rPr>
          <w:rFonts w:ascii="Arial" w:hAnsi="Arial" w:cs="Arial"/>
        </w:rPr>
      </w:pPr>
      <w:r w:rsidRPr="001F1FCC">
        <w:rPr>
          <w:rFonts w:ascii="Arial" w:hAnsi="Arial" w:cs="Arial"/>
        </w:rPr>
        <w:t xml:space="preserve">Define long term unemployed and underemployed individuals for participation in the Opioid Emergency Recovery Grant.  </w:t>
      </w:r>
    </w:p>
    <w:p w14:paraId="57605DE3" w14:textId="43D347CA" w:rsidR="001F1FCC" w:rsidRPr="007F0EED" w:rsidRDefault="001F1FCC" w:rsidP="0007675E">
      <w:pPr>
        <w:pStyle w:val="NormalWeb"/>
        <w:rPr>
          <w:rFonts w:ascii="Arial" w:hAnsi="Arial" w:cs="Arial"/>
          <w:b/>
        </w:rPr>
      </w:pPr>
      <w:r w:rsidRPr="007F0EED">
        <w:rPr>
          <w:rFonts w:ascii="Arial" w:hAnsi="Arial" w:cs="Arial"/>
          <w:b/>
        </w:rPr>
        <w:t>Effective:</w:t>
      </w:r>
    </w:p>
    <w:p w14:paraId="1B75D864" w14:textId="23D987D5" w:rsidR="001F1FCC" w:rsidRDefault="007F0EED" w:rsidP="0007675E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>Effective 10/7/19, Approve</w:t>
      </w:r>
      <w:r w:rsidR="00DD1B90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by Board 11/19/19</w:t>
      </w:r>
    </w:p>
    <w:p w14:paraId="404F845A" w14:textId="77777777" w:rsidR="0007675E" w:rsidRPr="001F1FCC" w:rsidRDefault="00B57A2D" w:rsidP="0007675E">
      <w:pPr>
        <w:pStyle w:val="NormalWeb"/>
        <w:rPr>
          <w:rFonts w:ascii="Arial" w:hAnsi="Arial" w:cs="Arial"/>
          <w:b/>
        </w:rPr>
      </w:pPr>
      <w:r w:rsidRPr="001F1FCC">
        <w:rPr>
          <w:rFonts w:ascii="Arial" w:hAnsi="Arial" w:cs="Arial"/>
          <w:b/>
        </w:rPr>
        <w:t>Background:</w:t>
      </w:r>
    </w:p>
    <w:p w14:paraId="58363031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Opioid use disorder and overdose deaths have become the most pressing</w:t>
      </w:r>
    </w:p>
    <w:p w14:paraId="31E3A2C4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public health issue and workforce challenge facing Ohio. According to the</w:t>
      </w:r>
    </w:p>
    <w:p w14:paraId="04E80050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Ohio Chamber of Commerce, half the businesses surveyed report suffering</w:t>
      </w:r>
    </w:p>
    <w:p w14:paraId="5360BF00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the consequences of substance abuse in the form of absenteeism, decreased</w:t>
      </w:r>
    </w:p>
    <w:p w14:paraId="418C36D8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productivity, and worker shortage. The effects of the crisis in Ohio and other</w:t>
      </w:r>
    </w:p>
    <w:p w14:paraId="3B20E020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states prompted the President to declare an opioid epidemic national health</w:t>
      </w:r>
    </w:p>
    <w:p w14:paraId="7742F56D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emergency on August 10, 2017. The U.S. Department of Labor (DOL) then</w:t>
      </w:r>
    </w:p>
    <w:p w14:paraId="5ECE5394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published Training and Employment Guidance Letter No. 4-18 to provide</w:t>
      </w:r>
    </w:p>
    <w:p w14:paraId="2C692DB5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instructions on how states could apply for Disaster Recovery Dislocated</w:t>
      </w:r>
    </w:p>
    <w:p w14:paraId="5A0B4388" w14:textId="5D9037E8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Worker Grants to respond to the opioid crisis.</w:t>
      </w:r>
    </w:p>
    <w:p w14:paraId="00BDA87C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D2A9CE2" w14:textId="77777777" w:rsidR="0007675E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In response, the Ohio Department of Job and Family Services (ODJFS)</w:t>
      </w:r>
    </w:p>
    <w:p w14:paraId="27ECFE3C" w14:textId="61503864" w:rsidR="00B57A2D" w:rsidRPr="001F1FCC" w:rsidRDefault="0007675E" w:rsidP="000767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F1FCC">
        <w:rPr>
          <w:rFonts w:ascii="Arial" w:hAnsi="Arial" w:cs="Arial"/>
          <w:sz w:val="24"/>
          <w:szCs w:val="24"/>
        </w:rPr>
        <w:t>applied for and received an $11 million discretionary National Health Emergency Disaster Recovery National Dislocated Worker Grant.</w:t>
      </w:r>
      <w:r w:rsidR="00B57A2D" w:rsidRPr="001F1FCC">
        <w:rPr>
          <w:rFonts w:ascii="Arial" w:hAnsi="Arial" w:cs="Arial"/>
          <w:sz w:val="24"/>
          <w:szCs w:val="24"/>
        </w:rPr>
        <w:tab/>
      </w:r>
    </w:p>
    <w:p w14:paraId="05503384" w14:textId="77777777" w:rsidR="0007675E" w:rsidRPr="001F1FCC" w:rsidRDefault="0007675E" w:rsidP="003F5B64">
      <w:pPr>
        <w:pStyle w:val="NormalWeb"/>
        <w:ind w:left="720"/>
        <w:rPr>
          <w:rFonts w:ascii="Arial" w:hAnsi="Arial" w:cs="Arial"/>
        </w:rPr>
      </w:pPr>
    </w:p>
    <w:p w14:paraId="0BE37592" w14:textId="5019B561" w:rsidR="003F5B64" w:rsidRPr="001F1FCC" w:rsidRDefault="003F5B64" w:rsidP="007F0EED">
      <w:pPr>
        <w:pStyle w:val="NormalWeb"/>
        <w:rPr>
          <w:rFonts w:ascii="Arial" w:hAnsi="Arial" w:cs="Arial"/>
        </w:rPr>
      </w:pPr>
      <w:r w:rsidRPr="007F0EED">
        <w:rPr>
          <w:rFonts w:ascii="Arial" w:hAnsi="Arial" w:cs="Arial"/>
          <w:b/>
          <w:u w:val="single"/>
        </w:rPr>
        <w:t>Long-term unemployed individual</w:t>
      </w:r>
      <w:r w:rsidRPr="001F1FCC">
        <w:rPr>
          <w:rFonts w:ascii="Arial" w:hAnsi="Arial" w:cs="Arial"/>
        </w:rPr>
        <w:t>: A person who meets one of the following criteria, in descending order of priority for services:</w:t>
      </w:r>
    </w:p>
    <w:p w14:paraId="302213CB" w14:textId="3AE55126" w:rsidR="003F5B64" w:rsidRPr="001F1FCC" w:rsidRDefault="003F5B64" w:rsidP="003F5B64">
      <w:pPr>
        <w:pStyle w:val="NormalWeb"/>
        <w:ind w:left="1440" w:hanging="720"/>
        <w:rPr>
          <w:rFonts w:ascii="Arial" w:hAnsi="Arial" w:cs="Arial"/>
        </w:rPr>
      </w:pPr>
      <w:r w:rsidRPr="001F1FCC">
        <w:rPr>
          <w:rFonts w:ascii="Arial" w:hAnsi="Arial" w:cs="Arial"/>
        </w:rPr>
        <w:t>1.        Has a substantial employment history (i.e., at least 12 months of full-time or 24-months of part-time work experience), is currently unemployed, and has been unemployed for at least 15 of the past 26 weeks;</w:t>
      </w:r>
    </w:p>
    <w:p w14:paraId="265E1D9A" w14:textId="0A66ED68" w:rsidR="003F5B64" w:rsidRPr="001F1FCC" w:rsidRDefault="003F5B64" w:rsidP="003F5B64">
      <w:pPr>
        <w:pStyle w:val="NormalWeb"/>
        <w:ind w:left="1440" w:hanging="720"/>
        <w:rPr>
          <w:rFonts w:ascii="Arial" w:hAnsi="Arial" w:cs="Arial"/>
        </w:rPr>
      </w:pPr>
      <w:r w:rsidRPr="001F1FCC">
        <w:rPr>
          <w:rFonts w:ascii="Arial" w:hAnsi="Arial" w:cs="Arial"/>
        </w:rPr>
        <w:t>2.        Is currently unemployed and has been unemployed for at least 15 of the past 26 weeks;</w:t>
      </w:r>
    </w:p>
    <w:p w14:paraId="03A26209" w14:textId="29AE7704" w:rsidR="003F5B64" w:rsidRPr="001F1FCC" w:rsidRDefault="003F5B64" w:rsidP="003F5B64">
      <w:pPr>
        <w:pStyle w:val="NormalWeb"/>
        <w:ind w:left="1440" w:hanging="720"/>
        <w:rPr>
          <w:rFonts w:ascii="Arial" w:hAnsi="Arial" w:cs="Arial"/>
        </w:rPr>
      </w:pPr>
      <w:r w:rsidRPr="001F1FCC">
        <w:rPr>
          <w:rFonts w:ascii="Arial" w:hAnsi="Arial" w:cs="Arial"/>
        </w:rPr>
        <w:t>3.        Is currently employed but had been unemployed for 15 of the past 26 weeks and is not currently self-sufficient based on local policy; or</w:t>
      </w:r>
    </w:p>
    <w:p w14:paraId="07979285" w14:textId="25188BD4" w:rsidR="003F5B64" w:rsidRPr="001F1FCC" w:rsidRDefault="003F5B64" w:rsidP="003F5B64">
      <w:pPr>
        <w:pStyle w:val="NormalWeb"/>
        <w:ind w:left="1440" w:hanging="720"/>
        <w:rPr>
          <w:rFonts w:ascii="Arial" w:hAnsi="Arial" w:cs="Arial"/>
        </w:rPr>
      </w:pPr>
      <w:r w:rsidRPr="001F1FCC">
        <w:rPr>
          <w:rFonts w:ascii="Arial" w:hAnsi="Arial" w:cs="Arial"/>
        </w:rPr>
        <w:lastRenderedPageBreak/>
        <w:t>4.        Is either currently unemployed or working part-time, has not worked over 30 hours per week in any 15 of the past 26 weeks, has been seeking but unable to secure full-time employment, and is not currently self-sufficient based on local policy.</w:t>
      </w:r>
    </w:p>
    <w:p w14:paraId="7D928852" w14:textId="0C5ADBC5" w:rsidR="00B57A2D" w:rsidRPr="00836576" w:rsidRDefault="00B57A2D" w:rsidP="003F5B64">
      <w:pPr>
        <w:pStyle w:val="NormalWeb"/>
        <w:ind w:left="1440" w:hanging="720"/>
        <w:rPr>
          <w:rFonts w:ascii="Arial" w:hAnsi="Arial" w:cs="Arial"/>
          <w:b/>
        </w:rPr>
      </w:pPr>
      <w:r w:rsidRPr="00836576">
        <w:rPr>
          <w:rFonts w:ascii="Arial" w:hAnsi="Arial" w:cs="Arial"/>
          <w:b/>
        </w:rPr>
        <w:t>Underemployed individual:</w:t>
      </w:r>
    </w:p>
    <w:p w14:paraId="5983ADC4" w14:textId="77777777" w:rsidR="00B57A2D" w:rsidRPr="001F1FCC" w:rsidRDefault="00B57A2D" w:rsidP="00B57A2D">
      <w:pPr>
        <w:pStyle w:val="NormalWeb"/>
        <w:ind w:left="1440" w:hanging="720"/>
        <w:rPr>
          <w:rFonts w:ascii="Arial" w:hAnsi="Arial" w:cs="Arial"/>
        </w:rPr>
      </w:pPr>
      <w:r w:rsidRPr="001F1FCC">
        <w:rPr>
          <w:rFonts w:ascii="Arial" w:hAnsi="Arial" w:cs="Arial"/>
        </w:rPr>
        <w:t>An individual who is one of the following:</w:t>
      </w:r>
    </w:p>
    <w:p w14:paraId="51D9EBF1" w14:textId="1763FC38" w:rsidR="00B57A2D" w:rsidRDefault="00B57A2D" w:rsidP="004527BF">
      <w:pPr>
        <w:pStyle w:val="NormalWeb"/>
        <w:numPr>
          <w:ilvl w:val="0"/>
          <w:numId w:val="8"/>
        </w:numPr>
        <w:rPr>
          <w:rFonts w:ascii="Arial" w:hAnsi="Arial" w:cs="Arial"/>
        </w:rPr>
      </w:pPr>
      <w:r w:rsidRPr="001F1FCC">
        <w:rPr>
          <w:rFonts w:ascii="Arial" w:hAnsi="Arial" w:cs="Arial"/>
        </w:rPr>
        <w:t>Employed less than full time who is seeking full time employment;</w:t>
      </w:r>
    </w:p>
    <w:p w14:paraId="4FB46FE0" w14:textId="0D33966D" w:rsidR="004527BF" w:rsidRPr="004527BF" w:rsidRDefault="00B57A2D" w:rsidP="004527BF">
      <w:pPr>
        <w:pStyle w:val="NormalWeb"/>
        <w:numPr>
          <w:ilvl w:val="0"/>
          <w:numId w:val="8"/>
        </w:numPr>
        <w:rPr>
          <w:rFonts w:ascii="Arial" w:hAnsi="Arial" w:cs="Arial"/>
        </w:rPr>
      </w:pPr>
      <w:r w:rsidRPr="001F1FCC">
        <w:rPr>
          <w:rFonts w:ascii="Arial" w:hAnsi="Arial" w:cs="Arial"/>
        </w:rPr>
        <w:t>Employed in a position that is inadequate with respect to their skills and training;</w:t>
      </w:r>
    </w:p>
    <w:p w14:paraId="28C3BC73" w14:textId="0F1E8C19" w:rsidR="0067197E" w:rsidRDefault="00B57A2D" w:rsidP="004527BF">
      <w:pPr>
        <w:pStyle w:val="NormalWeb"/>
        <w:numPr>
          <w:ilvl w:val="0"/>
          <w:numId w:val="8"/>
        </w:numPr>
        <w:rPr>
          <w:rFonts w:ascii="Arial" w:hAnsi="Arial" w:cs="Arial"/>
        </w:rPr>
      </w:pPr>
      <w:r w:rsidRPr="001F1FCC">
        <w:rPr>
          <w:rFonts w:ascii="Arial" w:hAnsi="Arial" w:cs="Arial"/>
        </w:rPr>
        <w:t xml:space="preserve">Employed and meets the definition of a </w:t>
      </w:r>
      <w:r w:rsidR="005D312C" w:rsidRPr="001F1FCC">
        <w:rPr>
          <w:rFonts w:ascii="Arial" w:hAnsi="Arial" w:cs="Arial"/>
        </w:rPr>
        <w:t>low-income</w:t>
      </w:r>
      <w:r w:rsidRPr="001F1FCC">
        <w:rPr>
          <w:rFonts w:ascii="Arial" w:hAnsi="Arial" w:cs="Arial"/>
        </w:rPr>
        <w:t xml:space="preserve"> individual; or</w:t>
      </w:r>
    </w:p>
    <w:p w14:paraId="73CF81E1" w14:textId="727148FF" w:rsidR="00B57A2D" w:rsidRPr="001F1FCC" w:rsidRDefault="00B57A2D" w:rsidP="004527BF">
      <w:pPr>
        <w:pStyle w:val="NormalWeb"/>
        <w:numPr>
          <w:ilvl w:val="0"/>
          <w:numId w:val="8"/>
        </w:numPr>
        <w:rPr>
          <w:rFonts w:ascii="Arial" w:hAnsi="Arial" w:cs="Arial"/>
        </w:rPr>
      </w:pPr>
      <w:r w:rsidRPr="001F1FCC">
        <w:rPr>
          <w:rFonts w:ascii="Arial" w:hAnsi="Arial" w:cs="Arial"/>
        </w:rPr>
        <w:t xml:space="preserve">Employed, but whose current job’s earnings are not </w:t>
      </w:r>
      <w:proofErr w:type="gramStart"/>
      <w:r w:rsidRPr="001F1FCC">
        <w:rPr>
          <w:rFonts w:ascii="Arial" w:hAnsi="Arial" w:cs="Arial"/>
        </w:rPr>
        <w:t>sufficient</w:t>
      </w:r>
      <w:proofErr w:type="gramEnd"/>
      <w:r w:rsidRPr="001F1FCC">
        <w:rPr>
          <w:rFonts w:ascii="Arial" w:hAnsi="Arial" w:cs="Arial"/>
        </w:rPr>
        <w:t xml:space="preserve"> compared t</w:t>
      </w:r>
      <w:r w:rsidR="00C167C9">
        <w:rPr>
          <w:rFonts w:ascii="Arial" w:hAnsi="Arial" w:cs="Arial"/>
        </w:rPr>
        <w:t xml:space="preserve">o </w:t>
      </w:r>
      <w:r w:rsidRPr="001F1FCC">
        <w:rPr>
          <w:rFonts w:ascii="Arial" w:hAnsi="Arial" w:cs="Arial"/>
        </w:rPr>
        <w:t xml:space="preserve">their previous job’s earnings from their previous employment </w:t>
      </w:r>
      <w:r w:rsidR="00C167C9">
        <w:rPr>
          <w:rFonts w:ascii="Arial" w:hAnsi="Arial" w:cs="Arial"/>
        </w:rPr>
        <w:t xml:space="preserve">which is defined as 80 % of previous wage.  </w:t>
      </w:r>
    </w:p>
    <w:p w14:paraId="55F8A422" w14:textId="3EBD9F11" w:rsidR="00B57A2D" w:rsidRDefault="00B57A2D"/>
    <w:p w14:paraId="0B8C2C8A" w14:textId="77777777" w:rsidR="00B57A2D" w:rsidRDefault="00B57A2D"/>
    <w:sectPr w:rsidR="00B57A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62631"/>
    <w:multiLevelType w:val="hybridMultilevel"/>
    <w:tmpl w:val="A8FC800E"/>
    <w:lvl w:ilvl="0" w:tplc="F17EEE80">
      <w:start w:val="4"/>
      <w:numFmt w:val="bullet"/>
      <w:lvlText w:val="•"/>
      <w:lvlJc w:val="left"/>
      <w:pPr>
        <w:ind w:left="2235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" w15:restartNumberingAfterBreak="0">
    <w:nsid w:val="31A66CB4"/>
    <w:multiLevelType w:val="hybridMultilevel"/>
    <w:tmpl w:val="174E6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B54DD"/>
    <w:multiLevelType w:val="hybridMultilevel"/>
    <w:tmpl w:val="CD388834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317714"/>
    <w:multiLevelType w:val="hybridMultilevel"/>
    <w:tmpl w:val="3B86CF20"/>
    <w:lvl w:ilvl="0" w:tplc="F17EEE80">
      <w:start w:val="4"/>
      <w:numFmt w:val="bullet"/>
      <w:lvlText w:val="•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EF09A3"/>
    <w:multiLevelType w:val="hybridMultilevel"/>
    <w:tmpl w:val="B2D628D0"/>
    <w:lvl w:ilvl="0" w:tplc="F17EEE80">
      <w:start w:val="4"/>
      <w:numFmt w:val="bullet"/>
      <w:lvlText w:val="•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B5451C"/>
    <w:multiLevelType w:val="hybridMultilevel"/>
    <w:tmpl w:val="2DB607E6"/>
    <w:lvl w:ilvl="0" w:tplc="F17EEE80">
      <w:start w:val="4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F094CB3"/>
    <w:multiLevelType w:val="hybridMultilevel"/>
    <w:tmpl w:val="6C6C0CDA"/>
    <w:lvl w:ilvl="0" w:tplc="F17EEE80">
      <w:start w:val="4"/>
      <w:numFmt w:val="bullet"/>
      <w:lvlText w:val="•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C62ECC"/>
    <w:multiLevelType w:val="hybridMultilevel"/>
    <w:tmpl w:val="E3889298"/>
    <w:lvl w:ilvl="0" w:tplc="F17EEE80">
      <w:start w:val="4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6"/>
  </w:num>
  <w:num w:numId="6">
    <w:abstractNumId w:val="7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za3NDMwNTS1MLZQ0lEKTi0uzszPAykwqQUA7ScyHywAAAA="/>
  </w:docVars>
  <w:rsids>
    <w:rsidRoot w:val="003F5B64"/>
    <w:rsid w:val="00007489"/>
    <w:rsid w:val="0007675E"/>
    <w:rsid w:val="001F1FCC"/>
    <w:rsid w:val="002E0C7C"/>
    <w:rsid w:val="003F5B64"/>
    <w:rsid w:val="004527BF"/>
    <w:rsid w:val="004B408E"/>
    <w:rsid w:val="005D312C"/>
    <w:rsid w:val="0067197E"/>
    <w:rsid w:val="007114C7"/>
    <w:rsid w:val="007F0EED"/>
    <w:rsid w:val="00836576"/>
    <w:rsid w:val="00A72533"/>
    <w:rsid w:val="00B57A2D"/>
    <w:rsid w:val="00BA006A"/>
    <w:rsid w:val="00C167C9"/>
    <w:rsid w:val="00C455CD"/>
    <w:rsid w:val="00C93DFD"/>
    <w:rsid w:val="00CB59BD"/>
    <w:rsid w:val="00D17735"/>
    <w:rsid w:val="00DD1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E1C85"/>
  <w15:chartTrackingRefBased/>
  <w15:docId w15:val="{1B25CE76-7C4E-4557-BEC9-25D074FBE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F5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527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21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237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8227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0868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166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97E2D44249647AD6FA059E93381B5" ma:contentTypeVersion="11" ma:contentTypeDescription="Create a new document." ma:contentTypeScope="" ma:versionID="384dea8a8bc402a345ebb64bfa32c02f">
  <xsd:schema xmlns:xsd="http://www.w3.org/2001/XMLSchema" xmlns:xs="http://www.w3.org/2001/XMLSchema" xmlns:p="http://schemas.microsoft.com/office/2006/metadata/properties" xmlns:ns3="286f13ce-86b4-4177-9ee2-637ee8bf094c" xmlns:ns4="bcb8f68e-06da-46fe-b6a7-968e74f040aa" targetNamespace="http://schemas.microsoft.com/office/2006/metadata/properties" ma:root="true" ma:fieldsID="91fa50f1cfb18b8b2f9ef3dea3b23a6c" ns3:_="" ns4:_="">
    <xsd:import namespace="286f13ce-86b4-4177-9ee2-637ee8bf094c"/>
    <xsd:import namespace="bcb8f68e-06da-46fe-b6a7-968e74f04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f13ce-86b4-4177-9ee2-637ee8bf0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8f68e-06da-46fe-b6a7-968e74f04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97FE1E-DCF4-4AA4-91A7-142787EBEE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041102-B655-4C70-A517-F379479F61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91848B-DFE4-4BF1-ABA5-91808074F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f13ce-86b4-4177-9ee2-637ee8bf094c"/>
    <ds:schemaRef ds:uri="bcb8f68e-06da-46fe-b6a7-968e74f04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, Teresa L</dc:creator>
  <cp:keywords/>
  <dc:description/>
  <cp:lastModifiedBy>Alt, Teresa L</cp:lastModifiedBy>
  <cp:revision>14</cp:revision>
  <dcterms:created xsi:type="dcterms:W3CDTF">2019-11-06T17:49:00Z</dcterms:created>
  <dcterms:modified xsi:type="dcterms:W3CDTF">2019-11-07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97E2D44249647AD6FA059E93381B5</vt:lpwstr>
  </property>
</Properties>
</file>